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4530E" w14:textId="77777777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 w:rsidRPr="007D660F"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CONSEJOS PRÁCTICOS PARA ESCRIBIR LA SECCIÓN DE RESULTADOS</w:t>
      </w:r>
    </w:p>
    <w:p w14:paraId="14033175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Al igual como has hecho para otras secciones de tu tesis, es fundamental que puedas establecer un orden claro a la hora de presentar los resultados. El orden que escojas puede depender de muchos factores, según tu tema, tu diseño de investigación o las convenciones de tu disciplina. Sin embargo, ten en cuenta los siguientes consejos:</w:t>
      </w:r>
    </w:p>
    <w:p w14:paraId="598D0229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Sigue un orden lógico racional identificable. En general se prefiere exponer de forma deductiva, según temas y subtemas.</w:t>
      </w:r>
    </w:p>
    <w:p w14:paraId="1198C2A1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Define para cada aspecto de tus resultados algún elemento ilustrativo: pueden ser tablas, gráficos, ejemplos u otros. En general, el tipo de elemento que uses dependerá de tu disciplina.</w:t>
      </w:r>
    </w:p>
    <w:p w14:paraId="2C6F44E6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Verifica que los resultados que vas a incluir sean lo suficientemente informativos como para cumplir tus objetivos, responder tus preguntas y/o confirmar o rechazar tus hipótesis de investigación.</w:t>
      </w:r>
    </w:p>
    <w:p w14:paraId="43B2FE0D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Rotula y presenta ordenadamente tus datos</w:t>
      </w:r>
    </w:p>
    <w:p w14:paraId="44C9120A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Ya sea para datos cuantitativos o cualitativos, es esencial que puedas identificar claramente a qué corresponde cada dato, ejemplo, figura o gráfico que presentes en el texto. Por eso, te recomendamos:</w:t>
      </w:r>
    </w:p>
    <w:p w14:paraId="70C5D0E3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Poner nombre y números correlativos a los elementos que uses para presentar información. Por ejemplo: Tabla 1, 2, 3… Figura 1, 2, 3… Sujeto N1, N2… y recuerda que cada tipo de elemento se numera separado de los demás.</w:t>
      </w:r>
    </w:p>
    <w:p w14:paraId="6FEB8AB3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Haz referencia en tus párrafos al elemento con el nombre y número que les asignaste.</w:t>
      </w:r>
    </w:p>
    <w:p w14:paraId="3A34E725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n el caso de elementos cuantitativos, prefiere presentarlos de forma objetiva, es decir, solo describiendo los hallazgos y echando mano a recursos estadísticos para interpretar la información. En general, en estudios que involucran estos datos la discusión de los resultados se da de forma separada.</w:t>
      </w:r>
    </w:p>
    <w:p w14:paraId="1A94427F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n el caso de elementos cualitativos, prefiere utilizar la exposición de datos como herramienta en el proceso de investigación. Es decir, en estos casos los ejemplos o datos vienen a reafirmar otras ideas, más que exponer información en sí mismos (puesto que tienden a ser elementos particulares).</w:t>
      </w:r>
    </w:p>
    <w:p w14:paraId="44C7C3A0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vita poner muchos elementos uno detrás del otro, sin desarrollar las ideas a medida que expones. En esos casos, corresponde evaluar cuáles son los datos más relevantes para el texto principal y mover todos los demás a los anexos de la tesis.</w:t>
      </w:r>
    </w:p>
    <w:p w14:paraId="3EA8A186" w14:textId="77777777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noProof/>
          <w:sz w:val="24"/>
          <w:szCs w:val="24"/>
          <w:lang w:eastAsia="es-MX"/>
        </w:rPr>
        <mc:AlternateContent>
          <mc:Choice Requires="wps">
            <w:drawing>
              <wp:inline distT="0" distB="0" distL="0" distR="0" wp14:anchorId="3FCF98F0" wp14:editId="1A2AF553">
                <wp:extent cx="304800" cy="304800"/>
                <wp:effectExtent l="0" t="0" r="0" b="0"/>
                <wp:docPr id="2" name="Rectángulo 2" descr="parallax lay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4D01FC" id="Rectángulo 2" o:spid="_x0000_s1026" alt="parallax laye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DOjIi0/gEAAN0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664967B2" w14:textId="77777777" w:rsidR="007D660F" w:rsidRPr="007D660F" w:rsidRDefault="007D660F" w:rsidP="007D660F">
      <w:pPr>
        <w:spacing w:before="199" w:after="199" w:line="240" w:lineRule="auto"/>
        <w:jc w:val="center"/>
        <w:outlineLvl w:val="1"/>
        <w:rPr>
          <w:rFonts w:ascii="Times New Roman" w:eastAsia="Times New Roman" w:hAnsi="Times New Roman" w:cs="Times New Roman"/>
          <w:color w:val="FFFFFF"/>
          <w:sz w:val="51"/>
          <w:szCs w:val="51"/>
          <w:lang w:eastAsia="es-MX"/>
        </w:rPr>
      </w:pPr>
      <w:r w:rsidRPr="007D660F">
        <w:rPr>
          <w:rFonts w:ascii="Times New Roman" w:eastAsia="Times New Roman" w:hAnsi="Times New Roman" w:cs="Times New Roman"/>
          <w:color w:val="FFFFFF"/>
          <w:sz w:val="51"/>
          <w:szCs w:val="51"/>
          <w:lang w:eastAsia="es-MX"/>
        </w:rPr>
        <w:t>REVISA UN EJEMPLO</w:t>
      </w:r>
    </w:p>
    <w:p w14:paraId="291C0596" w14:textId="472E8573" w:rsid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Este es un extracto del seminario de título de un estudiante de la carrera de Ingeniería Comercial (Tepano, 2018). Como puedes apreciar, la figura tiene un correlativo y una descripción, y posteriormente se hace una interpretación por escrito de los datos expuestos.</w:t>
      </w:r>
    </w:p>
    <w:p w14:paraId="5EC26F75" w14:textId="643ABDCF" w:rsid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3C909407" w14:textId="5F63C8BB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7F7F7F" w:themeColor="text1" w:themeTint="80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color w:val="7F7F7F" w:themeColor="text1" w:themeTint="80"/>
          <w:sz w:val="24"/>
          <w:szCs w:val="24"/>
          <w:lang w:eastAsia="es-MX"/>
        </w:rPr>
        <w:t>EJEMPLO</w:t>
      </w:r>
    </w:p>
    <w:p w14:paraId="4891051F" w14:textId="77777777" w:rsidR="007D660F" w:rsidRDefault="007D660F" w:rsidP="007D660F">
      <w:pPr>
        <w:pBdr>
          <w:top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330F10E0" w14:textId="0F79A3E3" w:rsidR="007D660F" w:rsidRPr="007D660F" w:rsidRDefault="007D660F" w:rsidP="007D660F">
      <w:pPr>
        <w:pBdr>
          <w:top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noProof/>
          <w:sz w:val="24"/>
          <w:szCs w:val="24"/>
          <w:lang w:eastAsia="es-MX"/>
        </w:rPr>
        <w:drawing>
          <wp:inline distT="0" distB="0" distL="0" distR="0" wp14:anchorId="7D122539" wp14:editId="3C2B0520">
            <wp:extent cx="5612130" cy="3294380"/>
            <wp:effectExtent l="0" t="0" r="762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29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742DB" w14:textId="0AC5DC92" w:rsidR="007D660F" w:rsidRDefault="007D660F" w:rsidP="007D660F">
      <w:pPr>
        <w:pBdr>
          <w:bottom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Los datos muestran un menor puntaje general de los cursos técnico profesional en comparación al científico-humanista. Esto debido a la mayor concentración de horas para especialización del técnico que para materias de la PSU. En promedio se observa una tendencia a la baja.</w:t>
      </w:r>
    </w:p>
    <w:p w14:paraId="63AB8C34" w14:textId="77777777" w:rsidR="007D660F" w:rsidRPr="007D660F" w:rsidRDefault="007D660F" w:rsidP="007D660F">
      <w:pPr>
        <w:pBdr>
          <w:bottom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059CB177" w14:textId="77777777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Mantén la objetividad</w:t>
      </w:r>
    </w:p>
    <w:p w14:paraId="6750D6E7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Ya sea en estudios cuantitativos, cualitativos o mixtos, un aspecto fundamental de la exposición de resultados es que esta sea objetiva. Con esto no nos referimos a presentar los datos separados de la </w:t>
      </w:r>
      <w:r w:rsidRPr="007D660F">
        <w:rPr>
          <w:rFonts w:ascii="Times New Roman" w:eastAsia="Times New Roman" w:hAnsi="Times New Roman" w:cs="Times New Roman"/>
          <w:i/>
          <w:iCs/>
          <w:sz w:val="24"/>
          <w:szCs w:val="24"/>
          <w:lang w:eastAsia="es-MX"/>
        </w:rPr>
        <w:t>discusión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, puesto que esto dependerá de las convenciones de tu disciplina o carrera, sino que nos referimos a los posibles </w:t>
      </w: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juicios de valor 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que podamos hacer ante los datos.</w:t>
      </w:r>
    </w:p>
    <w:p w14:paraId="2351505C" w14:textId="77777777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vita calificar los datos de forma subjetiva, como en estos ejemplos: “se ve una preocupante tendencia a…”, “lamentablemente se encontró que…”, “los sujetos presentaron descuidadamente…”</w:t>
      </w:r>
    </w:p>
    <w:p w14:paraId="0184973E" w14:textId="77777777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Si interpretas el dato, haz esta interpretación siempre desde tus objetivos, preguntas y/o hipótesis de investigación. Así, te aseguras de ceñirte al propósito de la tesis.</w:t>
      </w:r>
    </w:p>
    <w:p w14:paraId="56AAD361" w14:textId="16046932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Si hay aspectos que te parecen preocupantes o que podrían ser modificados, haz una nota mental y luego evalúa si </w:t>
      </w:r>
      <w:r w:rsidR="008474E3"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debieses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desarrollar la idea en la discusión o las conclusiones.</w:t>
      </w:r>
    </w:p>
    <w:p w14:paraId="727C105F" w14:textId="77777777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 w:rsidRPr="007D660F"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PARA RECORDAR</w:t>
      </w:r>
    </w:p>
    <w:p w14:paraId="1C8CF38A" w14:textId="77777777" w:rsidR="007D660F" w:rsidRPr="007D660F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Discrimina entre los datos indispensables para la sección y aquellos complementarios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 que pueden ir en anexos. Así te aseguras de que tu tesis sea más sencilla de leer y puedes demostrar que has trabajado críticamente con los datos que obtuviste.</w:t>
      </w:r>
    </w:p>
    <w:p w14:paraId="3617882B" w14:textId="44F2E908" w:rsidR="00E06AB2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Sigue las convenciones de tu disciplina al presentar los resultados. 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Recuerda que existe gran variación entre las prácticas en diferentes carreras o programas, y debes considerar las necesidades de tu audiencia académica.</w:t>
      </w:r>
    </w:p>
    <w:p w14:paraId="5678EAA9" w14:textId="10A19CF6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actividades</w:t>
      </w:r>
    </w:p>
    <w:p w14:paraId="1993A149" w14:textId="4F1C804F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son las prácticas más aceptadas en computación para reportar los resultados de proyectos similares?</w:t>
      </w:r>
    </w:p>
    <w:p w14:paraId="673D1AA5" w14:textId="7BE18AA9" w:rsidR="00A94CBE" w:rsidRPr="00383E9D" w:rsidRDefault="00A94CBE" w:rsidP="00383E9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Presen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tar que los datos son diferentes antes y después de la implementación del proyecto.</w:t>
      </w:r>
    </w:p>
    <w:p w14:paraId="0E20979D" w14:textId="5833FE95" w:rsidR="00A94CBE" w:rsidRDefault="00A94CBE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Evitar 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la ambigüedad</w:t>
      </w: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en la demostración de los 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resultados que se han obtenido del proyecto.</w:t>
      </w:r>
    </w:p>
    <w:p w14:paraId="4046F408" w14:textId="2BF0B50D" w:rsidR="002304F4" w:rsidRDefault="002304F4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Mostrar una evidencia de la satisfacción del cliente.</w:t>
      </w:r>
    </w:p>
    <w:p w14:paraId="77CF2A6F" w14:textId="2AAC9D81" w:rsidR="007D660F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Identifica los tipos de datos que necesitas</w:t>
      </w:r>
      <w:r w:rsidR="00470576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presentar en tu proyecto de tesis para responder las preguntas de investigación o corroborar/rechazar la hipótesis.</w:t>
      </w:r>
    </w:p>
    <w:p w14:paraId="3B2324AC" w14:textId="14395576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Reducciones de tiempos, costos y errores en las capturas.</w:t>
      </w:r>
    </w:p>
    <w:p w14:paraId="5513276F" w14:textId="4E42A6E9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son tus sujetos/datos de prueba?</w:t>
      </w:r>
    </w:p>
    <w:p w14:paraId="6E0A1CF9" w14:textId="4C937B74" w:rsidR="00D45B16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Clerk de producción</w:t>
      </w:r>
    </w:p>
    <w:p w14:paraId="2F7DDA8B" w14:textId="7A8EDF11" w:rsidR="007909D0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Supervisor de Producción</w:t>
      </w:r>
    </w:p>
    <w:p w14:paraId="1897E806" w14:textId="52BFB118" w:rsidR="007909D0" w:rsidRPr="007909D0" w:rsidRDefault="007909D0" w:rsidP="007909D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Auditores de Calidad</w:t>
      </w:r>
    </w:p>
    <w:p w14:paraId="5872FBE5" w14:textId="15065E9E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datos pueden presentarse en tablas o cuales en gráficos?</w:t>
      </w:r>
    </w:p>
    <w:p w14:paraId="30688514" w14:textId="2BB50580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as diferencias entre el antes y después del sistema hablando de las variables de tiempos y costos.</w:t>
      </w:r>
    </w:p>
    <w:p w14:paraId="5AA0DC09" w14:textId="7FECA410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a reducción del promedio de errores en la captura de datos duplicados.</w:t>
      </w:r>
    </w:p>
    <w:p w14:paraId="295BBB8C" w14:textId="34C61427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Haz un listado de todas las posibles conclusiones a las que puedes llegar según los datos.</w:t>
      </w:r>
    </w:p>
    <w:p w14:paraId="2DFFE560" w14:textId="126BAEC7" w:rsidR="00D45B16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Menos </w:t>
      </w:r>
      <w:r w:rsidR="008474E3">
        <w:rPr>
          <w:rFonts w:ascii="Times New Roman" w:eastAsia="Times New Roman" w:hAnsi="Times New Roman" w:cs="Times New Roman"/>
          <w:sz w:val="24"/>
          <w:szCs w:val="24"/>
          <w:lang w:eastAsia="es-MX"/>
        </w:rPr>
        <w:t>gasto en salarios</w:t>
      </w:r>
    </w:p>
    <w:p w14:paraId="481CB71F" w14:textId="442724FB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Reducción de tiempos extras de capturas</w:t>
      </w:r>
    </w:p>
    <w:p w14:paraId="2CC291EB" w14:textId="2D709F4F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Menos errores en la duplicidad</w:t>
      </w:r>
    </w:p>
    <w:p w14:paraId="79A4FBB1" w14:textId="4D0F591C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datos en tu proyecto pueden ser detallados en el Capítulo 4 y cuáles son complementarios y deberían ir en un apéndice/anexo?</w:t>
      </w:r>
    </w:p>
    <w:p w14:paraId="60DA5AB7" w14:textId="38A20080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Complementarios</w:t>
      </w:r>
    </w:p>
    <w:p w14:paraId="39F9F695" w14:textId="71D1E6E6" w:rsidR="008474E3" w:rsidRDefault="008474E3" w:rsidP="008474E3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os reportes de reducción de tiempos y costos</w:t>
      </w:r>
    </w:p>
    <w:p w14:paraId="1C93E7A3" w14:textId="40D626E6" w:rsidR="008474E3" w:rsidRDefault="008474E3" w:rsidP="008474E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Anexo</w:t>
      </w:r>
    </w:p>
    <w:p w14:paraId="729F0996" w14:textId="2A25601A" w:rsidR="008474E3" w:rsidRPr="007D660F" w:rsidRDefault="008474E3" w:rsidP="008474E3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Cartas de satisfacción del cliente.</w:t>
      </w:r>
    </w:p>
    <w:sectPr w:rsidR="008474E3" w:rsidRPr="007D660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327B84"/>
    <w:multiLevelType w:val="multilevel"/>
    <w:tmpl w:val="8B5CB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F56975"/>
    <w:multiLevelType w:val="multilevel"/>
    <w:tmpl w:val="F788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0C0791"/>
    <w:multiLevelType w:val="multilevel"/>
    <w:tmpl w:val="CFDCE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722667"/>
    <w:multiLevelType w:val="multilevel"/>
    <w:tmpl w:val="D2243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LAwNrU0MTI1MDRR0lEKTi0uzszPAykwrAUAKzAJ7ywAAAA="/>
  </w:docVars>
  <w:rsids>
    <w:rsidRoot w:val="007D660F"/>
    <w:rsid w:val="002304F4"/>
    <w:rsid w:val="00383E9D"/>
    <w:rsid w:val="00470576"/>
    <w:rsid w:val="00562C75"/>
    <w:rsid w:val="007909D0"/>
    <w:rsid w:val="007D660F"/>
    <w:rsid w:val="00810F95"/>
    <w:rsid w:val="008474E3"/>
    <w:rsid w:val="00964BE6"/>
    <w:rsid w:val="00A25599"/>
    <w:rsid w:val="00A94CBE"/>
    <w:rsid w:val="00D079A1"/>
    <w:rsid w:val="00D45B16"/>
    <w:rsid w:val="00E06AB2"/>
    <w:rsid w:val="00FE1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89286"/>
  <w15:chartTrackingRefBased/>
  <w15:docId w15:val="{04CEE0C2-07CF-46E9-BE69-F3CE099D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7D660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styleId="Ttulo3">
    <w:name w:val="heading 3"/>
    <w:basedOn w:val="Normal"/>
    <w:link w:val="Ttulo3Car"/>
    <w:uiPriority w:val="9"/>
    <w:qFormat/>
    <w:rsid w:val="007D66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7D660F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customStyle="1" w:styleId="Ttulo3Car">
    <w:name w:val="Título 3 Car"/>
    <w:basedOn w:val="Fuentedeprrafopredeter"/>
    <w:link w:val="Ttulo3"/>
    <w:uiPriority w:val="9"/>
    <w:rsid w:val="007D660F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styleId="NormalWeb">
    <w:name w:val="Normal (Web)"/>
    <w:basedOn w:val="Normal"/>
    <w:uiPriority w:val="99"/>
    <w:semiHidden/>
    <w:unhideWhenUsed/>
    <w:rsid w:val="007D6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customStyle="1" w:styleId="ojo-titulo">
    <w:name w:val="ojo-titulo"/>
    <w:basedOn w:val="Fuentedeprrafopredeter"/>
    <w:rsid w:val="007D6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09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5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1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310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6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00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27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7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9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A3555621F50D46811C64DBC3375EE4" ma:contentTypeVersion="2" ma:contentTypeDescription="Crear nuevo documento." ma:contentTypeScope="" ma:versionID="fcf2db165acfec14f6947fd83b477dd9">
  <xsd:schema xmlns:xsd="http://www.w3.org/2001/XMLSchema" xmlns:xs="http://www.w3.org/2001/XMLSchema" xmlns:p="http://schemas.microsoft.com/office/2006/metadata/properties" xmlns:ns2="b440dcc4-dd32-4fa5-b8b5-2bb07badd9aa" targetNamespace="http://schemas.microsoft.com/office/2006/metadata/properties" ma:root="true" ma:fieldsID="1c0c05054c14ce5c630bc850bc947a76" ns2:_="">
    <xsd:import namespace="b440dcc4-dd32-4fa5-b8b5-2bb07badd9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0dcc4-dd32-4fa5-b8b5-2bb07badd9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D08A4F-FC56-4321-9D7C-62896725255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48775A-8D4C-486B-B4BE-EDEF9C705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40dcc4-dd32-4fa5-b8b5-2bb07badd9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A4A552-C6F1-4176-98F9-6CBF7428FA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Rivera Zarate</dc:creator>
  <cp:keywords/>
  <dc:description/>
  <cp:lastModifiedBy>JOAQUIN KALEB CHAVIRA GONZALEZ</cp:lastModifiedBy>
  <cp:revision>2</cp:revision>
  <dcterms:created xsi:type="dcterms:W3CDTF">2021-02-23T01:52:00Z</dcterms:created>
  <dcterms:modified xsi:type="dcterms:W3CDTF">2021-02-23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A3555621F50D46811C64DBC3375EE4</vt:lpwstr>
  </property>
</Properties>
</file>